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taly</w:t>
      </w:r>
      <w:r>
        <w:t xml:space="preserve"> </w:t>
      </w:r>
      <w:r>
        <w:t xml:space="preserve">Rome</w:t>
      </w:r>
    </w:p>
    <w:bookmarkStart w:id="21" w:name="your-full-name"/>
    <w:p>
      <w:pPr>
        <w:pStyle w:val="Heading1"/>
      </w:pPr>
      <w:r>
        <w:t xml:space="preserve">[Your Full Name]</w:t>
      </w:r>
    </w:p>
    <w:p>
      <w:pPr>
        <w:pStyle w:val="FirstParagraph"/>
      </w:pPr>
      <w:r>
        <w:t xml:space="preserve">[Your Address]</w:t>
      </w:r>
      <w:r>
        <w:br/>
      </w:r>
      <w:r>
        <w:t xml:space="preserve">[City, State, ZIP Code]</w:t>
      </w:r>
      <w:r>
        <w:br/>
      </w:r>
      <w:r>
        <w:t xml:space="preserve">[Email Address] | [Phone Number] | [Portfolio Website]</w:t>
      </w:r>
    </w:p>
    <w:p>
      <w:pPr>
        <w:pStyle w:val="BodyText"/>
      </w:pPr>
      <w:r>
        <w:t xml:space="preserve">[Date]</w:t>
      </w:r>
    </w:p>
    <w:bookmarkStart w:id="20" w:name="X41f0351bc579a9887bc14b7892a89d03d07ecfe"/>
    <w:p>
      <w:pPr>
        <w:pStyle w:val="Heading2"/>
      </w:pPr>
      <w:r>
        <w:t xml:space="preserve">To the Hiring Team at [Photography Studio Name], Rome</w:t>
      </w:r>
    </w:p>
    <w:p>
      <w:pPr>
        <w:pStyle w:val="FirstParagraph"/>
      </w:pPr>
      <w:r>
        <w:t xml:space="preserve">Dear Hiring Team,</w:t>
      </w:r>
    </w:p>
    <w:p>
      <w:pPr>
        <w:pStyle w:val="BodyText"/>
      </w:pPr>
      <w:r>
        <w:t xml:space="preserve">I am writing to express my enthusiastic interest in the Photographer position at your esteemed studio in Italy Rome. As a passionate and experienced photographer with a deep appreciation for the city’s timeless beauty, I am eager to contribute my skills, creativity, and dedication to capturing the essence of Rome through the lens. My journey as a Photographer has been shaped by a love for storytelling, an eye for detail, and an unwavering commitment to excellence—qualities I believe align perfectly with your studio’s mission.</w:t>
      </w:r>
    </w:p>
    <w:p>
      <w:pPr>
        <w:pStyle w:val="BodyText"/>
      </w:pPr>
      <w:r>
        <w:t xml:space="preserve">Based in Italy Rome for the past five years, I have immersed myself in the city’s vibrant culture, historical landmarks, and dynamic street life. This unique perspective has allowed me to develop a portfolio that reflects not only technical mastery but also an emotional connection to the places I photograph. From capturing the golden hour light reflecting off the Colosseum to documenting the intimate moments of local traditions in Trastevere, my work seeks to bridge the gap between artistry and authenticity. I am particularly drawn to Rome’s ability to harmonize ancient history with modern energy, a duality that fuels my creative process as a Photographer.</w:t>
      </w:r>
    </w:p>
    <w:p>
      <w:pPr>
        <w:pStyle w:val="BodyText"/>
      </w:pPr>
      <w:r>
        <w:t xml:space="preserve">As a Photographer, I pride myself on adapting my style to suit each project’s unique needs. Whether it’s editorial photography for fashion campaigns, commercial work for luxury brands, or personal projects that explore the city’s hidden gems, I approach every assignment with curiosity and professionalism. My technical expertise includes advanced lighting techniques, post-processing using Adobe Photoshop and Lightroom, and a deep understanding of composition and color theory. However, what truly sets me apart is my ability to connect with subjects—whether they are people or places—creating images that resonate on a deeper level.</w:t>
      </w:r>
    </w:p>
    <w:p>
      <w:pPr>
        <w:pStyle w:val="BodyText"/>
      </w:pPr>
      <w:r>
        <w:t xml:space="preserve">Rome’s role as a global hub for art, culture, and tourism makes it an ideal location for a Photographer to thrive. The city’s iconic landmarks, from the Vatican Museums to the Trevi Fountain, offer endless inspiration. Yet, I am equally captivated by Rome’s quieter moments: the laughter of children in Piazza Navona, the delicate shadows cast by ancient columns at dawn, or the bustling markets of Campo de’ Fiori. These experiences have taught me that photography is not just about capturing what is seen but also about interpreting what is felt. As a Photographer in Italy Rome, I have learned to balance technical precision with artistic intuition, ensuring each image tells a story that lingers in the viewer’s mind.</w:t>
      </w:r>
    </w:p>
    <w:p>
      <w:pPr>
        <w:pStyle w:val="BodyText"/>
      </w:pPr>
      <w:r>
        <w:t xml:space="preserve">My career as a Photographer has been marked by collaborations with local artists, designers, and cultural institutions. I recently worked on a project documenting the restoration of Renaissance frescoes in the Trastevere district, which required both meticulous attention to detail and an understanding of historical context. This experience reinforced my belief that photography is a powerful tool for preserving heritage while also celebrating contemporary creativity. I have also contributed to travel magazines and online platforms, showcasing Rome’s beauty to a global audience. These opportunities have honed my ability to adapt my work for different audiences while maintaining the integrity of the subject.</w:t>
      </w:r>
    </w:p>
    <w:p>
      <w:pPr>
        <w:pStyle w:val="BodyText"/>
      </w:pPr>
      <w:r>
        <w:t xml:space="preserve">What excites me most about the opportunity at your studio is the chance to contribute to a team that values innovation and authenticity. I am particularly inspired by your studio’s reputation for capturing Rome’s unique spirit through photography. I envision myself working closely with your team to develop creative concepts, experiment with new techniques, and deliver images that reflect both the city’s legacy and its evolving identity. My goal as a Photographer is not only to produce visually striking work but also to create a dialogue between the viewer and the subject—a connection that transcends time and place.</w:t>
      </w:r>
    </w:p>
    <w:p>
      <w:pPr>
        <w:pStyle w:val="BodyText"/>
      </w:pPr>
      <w:r>
        <w:t xml:space="preserve">Professionally, I have consistently pushed myself to grow as a Photographer. I stay updated with industry trends by attending workshops, participating in photography groups, and studying the works of master photographers who have captured Rome’s essence over the decades. This dedication has allowed me to refine my craft and approach each project with fresh ideas and a critical eye. My ability to work independently while also collaborating effectively with others makes me a versatile candidate for your studio’s dynamic environment.</w:t>
      </w:r>
    </w:p>
    <w:p>
      <w:pPr>
        <w:pStyle w:val="BodyText"/>
      </w:pPr>
      <w:r>
        <w:t xml:space="preserve">In addition to my technical skills, I bring a strong sense of responsibility and professionalism. I understand the importance of meeting deadlines, maintaining high standards, and communicating clearly with clients and colleagues. My portfolio reflects my ability to balance creativity with practicality, ensuring that every project is executed with care and precision. I am also fluent in English and Italian, which allows me to engage seamlessly with both international clients and local communities in Rome.</w:t>
      </w:r>
    </w:p>
    <w:p>
      <w:pPr>
        <w:pStyle w:val="BodyText"/>
      </w:pPr>
      <w:r>
        <w:t xml:space="preserve">Thank you for considering my application. I would be honored to bring my passion for photography to your studio and contribute to the continued success of your work in Italy Rome. I look forward to the possibility of discussing how my skills and vision align with your studio’s goals. Please feel free to contact me at [Phone Number] or [Email Address]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Italy Rome</dc:title>
  <dc:creator/>
  <dc:language>en</dc:language>
  <cp:keywords/>
  <dcterms:created xsi:type="dcterms:W3CDTF">2026-07-21T14:09:29Z</dcterms:created>
  <dcterms:modified xsi:type="dcterms:W3CDTF">2026-07-21T14:09:29Z</dcterms:modified>
</cp:coreProperties>
</file>

<file path=docProps/custom.xml><?xml version="1.0" encoding="utf-8"?>
<Properties xmlns="http://schemas.openxmlformats.org/officeDocument/2006/custom-properties" xmlns:vt="http://schemas.openxmlformats.org/officeDocument/2006/docPropsVTypes"/>
</file>